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7883" w:rsidRPr="00A21621" w:rsidRDefault="004F7883" w:rsidP="004F7883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Division Council</w:t>
      </w:r>
    </w:p>
    <w:p w:rsidR="004F7883" w:rsidRPr="0033141A" w:rsidRDefault="004F7883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 xml:space="preserve">11:30-12:30pm (CDT) in Provost’s Conference Room       </w:t>
      </w:r>
    </w:p>
    <w:p w:rsidR="004F7883" w:rsidRPr="00F8282F" w:rsidRDefault="00F86C30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Thursday, September 26</w:t>
      </w:r>
      <w:r w:rsidR="004F7883">
        <w:rPr>
          <w:rFonts w:ascii="Times New Roman" w:hAnsi="Times New Roman"/>
          <w:b/>
          <w:sz w:val="24"/>
          <w:szCs w:val="20"/>
        </w:rPr>
        <w:t>, 2019</w:t>
      </w:r>
    </w:p>
    <w:p w:rsidR="004F7883" w:rsidRPr="003C58E4" w:rsidRDefault="004F7883" w:rsidP="004F7883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4F7883" w:rsidRPr="00E67705" w:rsidRDefault="004F7883" w:rsidP="004F7883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 xml:space="preserve">Bill Backlin, Dorothy Hanna, Steve Hoekstra, Janeane Houchin, Damon Kraft (Chair), Barbara Marshall, Kristy Rodriguez </w:t>
      </w: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4F7883" w:rsidRDefault="004F7883" w:rsidP="004F7883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4F7883" w:rsidRPr="00444476" w:rsidRDefault="004F7883" w:rsidP="004F7883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4F7883" w:rsidRPr="000B3EA2" w:rsidRDefault="004F7883" w:rsidP="004F7883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4F7883" w:rsidRPr="00132423" w:rsidRDefault="004F7883" w:rsidP="004F7883">
      <w:pPr>
        <w:pStyle w:val="Heading3"/>
        <w:rPr>
          <w:b w:val="0"/>
          <w:sz w:val="20"/>
        </w:rPr>
      </w:pPr>
      <w:r>
        <w:rPr>
          <w:b w:val="0"/>
          <w:sz w:val="20"/>
        </w:rPr>
        <w:tab/>
        <w:t>A.</w:t>
      </w:r>
      <w:r>
        <w:rPr>
          <w:b w:val="0"/>
          <w:sz w:val="20"/>
        </w:rPr>
        <w:tab/>
        <w:t>Welcome and opening p</w:t>
      </w:r>
      <w:r w:rsidRPr="00132423">
        <w:rPr>
          <w:b w:val="0"/>
          <w:sz w:val="20"/>
        </w:rPr>
        <w:t>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4F7883" w:rsidRPr="004D4BC6" w:rsidRDefault="004F7883" w:rsidP="004F7883">
      <w:pPr>
        <w:pStyle w:val="Heading3"/>
        <w:ind w:firstLine="720"/>
        <w:rPr>
          <w:b w:val="0"/>
          <w:sz w:val="20"/>
        </w:rPr>
      </w:pPr>
      <w:r>
        <w:rPr>
          <w:b w:val="0"/>
          <w:sz w:val="20"/>
        </w:rPr>
        <w:t>B.</w:t>
      </w:r>
      <w:r>
        <w:rPr>
          <w:b w:val="0"/>
          <w:sz w:val="20"/>
        </w:rPr>
        <w:tab/>
        <w:t>Call to o</w:t>
      </w:r>
      <w:r w:rsidRPr="00132423">
        <w:rPr>
          <w:b w:val="0"/>
          <w:sz w:val="20"/>
        </w:rPr>
        <w:t>rder</w:t>
      </w:r>
      <w:r>
        <w:rPr>
          <w:b w:val="0"/>
          <w:sz w:val="20"/>
        </w:rPr>
        <w:t xml:space="preserve"> and approval of </w:t>
      </w:r>
      <w:r w:rsidR="00433922">
        <w:rPr>
          <w:b w:val="0"/>
          <w:sz w:val="20"/>
        </w:rPr>
        <w:t>minutes from 9/12</w:t>
      </w:r>
    </w:p>
    <w:p w:rsidR="004F7883" w:rsidRPr="00662E59" w:rsidRDefault="004F7883" w:rsidP="004F7883">
      <w:pPr>
        <w:pStyle w:val="Default"/>
        <w:ind w:left="720"/>
        <w:rPr>
          <w:sz w:val="20"/>
          <w:szCs w:val="20"/>
        </w:rPr>
      </w:pPr>
    </w:p>
    <w:p w:rsidR="004F7883" w:rsidRDefault="004F7883" w:rsidP="004F7883">
      <w:pPr>
        <w:pStyle w:val="Default"/>
        <w:rPr>
          <w:sz w:val="20"/>
          <w:szCs w:val="20"/>
        </w:rPr>
      </w:pPr>
      <w:r>
        <w:rPr>
          <w:b/>
        </w:rPr>
        <w:t>II.</w:t>
      </w:r>
      <w:r>
        <w:rPr>
          <w:b/>
        </w:rPr>
        <w:tab/>
        <w:t xml:space="preserve">Old Busines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</w:p>
    <w:p w:rsidR="004F7883" w:rsidRPr="004D4BC6" w:rsidRDefault="004F7883" w:rsidP="004F7883">
      <w:pPr>
        <w:pStyle w:val="Default"/>
        <w:rPr>
          <w:sz w:val="20"/>
          <w:szCs w:val="20"/>
        </w:rPr>
      </w:pPr>
      <w:r>
        <w:rPr>
          <w:sz w:val="20"/>
          <w:szCs w:val="20"/>
        </w:rPr>
        <w:tab/>
        <w:t>A.</w:t>
      </w:r>
      <w:r>
        <w:rPr>
          <w:sz w:val="20"/>
          <w:szCs w:val="20"/>
        </w:rPr>
        <w:tab/>
        <w:t>Program Prioritizatio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Backlin </w:t>
      </w:r>
    </w:p>
    <w:p w:rsidR="004F7883" w:rsidRPr="00662E59" w:rsidRDefault="004F7883" w:rsidP="004F7883">
      <w:pPr>
        <w:pStyle w:val="Default"/>
        <w:ind w:left="720"/>
        <w:rPr>
          <w:sz w:val="20"/>
          <w:szCs w:val="20"/>
        </w:rPr>
      </w:pPr>
    </w:p>
    <w:p w:rsidR="004F7883" w:rsidRDefault="004F7883" w:rsidP="004F7883">
      <w:pPr>
        <w:pStyle w:val="Default"/>
        <w:rPr>
          <w:b/>
        </w:rPr>
      </w:pPr>
      <w:r>
        <w:rPr>
          <w:b/>
        </w:rPr>
        <w:t>III.</w:t>
      </w:r>
      <w:r>
        <w:rPr>
          <w:b/>
        </w:rPr>
        <w:tab/>
        <w:t xml:space="preserve">New Business </w:t>
      </w:r>
      <w:r>
        <w:rPr>
          <w:b/>
        </w:rPr>
        <w:tab/>
      </w:r>
    </w:p>
    <w:p w:rsidR="004F7883" w:rsidRDefault="004F7883" w:rsidP="004F7883">
      <w:pPr>
        <w:pStyle w:val="Default"/>
        <w:rPr>
          <w:sz w:val="20"/>
          <w:szCs w:val="20"/>
        </w:rPr>
      </w:pPr>
      <w:r>
        <w:rPr>
          <w:b/>
        </w:rPr>
        <w:tab/>
      </w:r>
      <w:r w:rsidR="00433922">
        <w:rPr>
          <w:sz w:val="20"/>
          <w:szCs w:val="20"/>
        </w:rPr>
        <w:t xml:space="preserve">A. </w:t>
      </w:r>
      <w:r w:rsidR="00433922">
        <w:rPr>
          <w:sz w:val="20"/>
          <w:szCs w:val="20"/>
        </w:rPr>
        <w:tab/>
        <w:t>Sabbatical Request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Kraft</w:t>
      </w:r>
    </w:p>
    <w:p w:rsidR="004F7883" w:rsidRPr="0034059B" w:rsidRDefault="004F7883" w:rsidP="004F7883">
      <w:pPr>
        <w:pStyle w:val="Default"/>
        <w:rPr>
          <w:sz w:val="20"/>
          <w:szCs w:val="20"/>
        </w:rPr>
      </w:pPr>
    </w:p>
    <w:p w:rsidR="004F7883" w:rsidRDefault="004F7883" w:rsidP="004F7883">
      <w:pPr>
        <w:pStyle w:val="Default"/>
        <w:rPr>
          <w:sz w:val="20"/>
        </w:rPr>
      </w:pPr>
      <w:r>
        <w:rPr>
          <w:b/>
        </w:rPr>
        <w:t>IV.</w:t>
      </w:r>
      <w:r>
        <w:rPr>
          <w:b/>
        </w:rPr>
        <w:tab/>
        <w:t xml:space="preserve">Other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</w:t>
      </w:r>
      <w:r>
        <w:rPr>
          <w:b/>
        </w:rPr>
        <w:tab/>
      </w:r>
    </w:p>
    <w:p w:rsidR="004F7883" w:rsidRPr="00A21621" w:rsidRDefault="004F7883" w:rsidP="004F7883">
      <w:pPr>
        <w:pStyle w:val="Default"/>
      </w:pPr>
    </w:p>
    <w:p w:rsidR="004F7883" w:rsidRDefault="004F7883" w:rsidP="004F7883">
      <w:pPr>
        <w:pStyle w:val="Default"/>
        <w:rPr>
          <w:b/>
        </w:rPr>
      </w:pPr>
      <w:r>
        <w:rPr>
          <w:b/>
        </w:rPr>
        <w:t>V.</w:t>
      </w:r>
      <w:r>
        <w:rPr>
          <w:b/>
        </w:rPr>
        <w:tab/>
        <w:t xml:space="preserve">Adjournment </w:t>
      </w:r>
    </w:p>
    <w:p w:rsidR="004F7883" w:rsidRDefault="004F7883" w:rsidP="004F7883">
      <w:pPr>
        <w:pStyle w:val="Default"/>
      </w:pPr>
    </w:p>
    <w:p w:rsidR="004F7883" w:rsidRDefault="004F7883" w:rsidP="004F7883">
      <w:pPr>
        <w:pStyle w:val="Default"/>
        <w:ind w:firstLine="720"/>
        <w:jc w:val="center"/>
      </w:pPr>
    </w:p>
    <w:p w:rsidR="004F7883" w:rsidRPr="00A21621" w:rsidRDefault="004F7883" w:rsidP="004F788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 w:rsidRPr="00A21621">
        <w:rPr>
          <w:b/>
          <w:sz w:val="28"/>
        </w:rPr>
        <w:t xml:space="preserve">The next committee meeting is scheduled for </w:t>
      </w:r>
    </w:p>
    <w:p w:rsidR="004F7883" w:rsidRPr="00A21621" w:rsidRDefault="00832A8B" w:rsidP="004F788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>
        <w:rPr>
          <w:b/>
          <w:sz w:val="28"/>
        </w:rPr>
        <w:t>TBD</w:t>
      </w:r>
      <w:bookmarkStart w:id="0" w:name="_GoBack"/>
      <w:bookmarkEnd w:id="0"/>
    </w:p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8A731E" w:rsidRDefault="008A731E"/>
    <w:sectPr w:rsidR="008A731E" w:rsidSect="0076528A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DcwszQzNTY3NjNS0lEKTi0uzszPAykwrAUAeFzqjCwAAAA="/>
  </w:docVars>
  <w:rsids>
    <w:rsidRoot w:val="004F7883"/>
    <w:rsid w:val="00433922"/>
    <w:rsid w:val="004F7883"/>
    <w:rsid w:val="00832A8B"/>
    <w:rsid w:val="008A731E"/>
    <w:rsid w:val="00F86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EB2D07-BCE9-4FC9-9709-BCA4111B8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7883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4F7883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F7883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F788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4F7883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4F788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3</cp:revision>
  <dcterms:created xsi:type="dcterms:W3CDTF">2019-09-13T14:30:00Z</dcterms:created>
  <dcterms:modified xsi:type="dcterms:W3CDTF">2019-09-25T15:01:00Z</dcterms:modified>
</cp:coreProperties>
</file>